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7F3B8" w14:textId="77777777" w:rsidR="00AD4026" w:rsidRDefault="004700E3" w:rsidP="00AC2434">
      <w:pPr>
        <w:pStyle w:val="BodyText"/>
        <w:ind w:left="3097" w:right="-500"/>
        <w:rPr>
          <w:sz w:val="20"/>
        </w:rPr>
      </w:pPr>
      <w:r>
        <w:rPr>
          <w:noProof/>
          <w:sz w:val="20"/>
        </w:rPr>
        <w:drawing>
          <wp:anchor distT="0" distB="0" distL="114300" distR="114300" simplePos="0" relativeHeight="487554560" behindDoc="0" locked="0" layoutInCell="1" allowOverlap="1" wp14:anchorId="3DD7F3E1" wp14:editId="466901DE">
            <wp:simplePos x="2628900" y="647700"/>
            <wp:positionH relativeFrom="margin">
              <wp:align>center</wp:align>
            </wp:positionH>
            <wp:positionV relativeFrom="paragraph">
              <wp:posOffset>0</wp:posOffset>
            </wp:positionV>
            <wp:extent cx="1755648" cy="1097281"/>
            <wp:effectExtent l="0" t="0" r="0" b="762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55648" cy="1097281"/>
                    </a:xfrm>
                    <a:prstGeom prst="rect">
                      <a:avLst/>
                    </a:prstGeom>
                  </pic:spPr>
                </pic:pic>
              </a:graphicData>
            </a:graphic>
            <wp14:sizeRelH relativeFrom="margin">
              <wp14:pctWidth>0</wp14:pctWidth>
            </wp14:sizeRelH>
          </wp:anchor>
        </w:drawing>
      </w:r>
    </w:p>
    <w:p w14:paraId="3DD7F3BB" w14:textId="71AFFFEA" w:rsidR="00AD4026" w:rsidRPr="00812DF6" w:rsidRDefault="00260863" w:rsidP="00BD3FEF">
      <w:pPr>
        <w:spacing w:before="4"/>
        <w:jc w:val="center"/>
        <w:rPr>
          <w:b/>
        </w:rPr>
      </w:pPr>
      <w:r w:rsidRPr="00812DF6">
        <w:rPr>
          <w:b/>
        </w:rPr>
        <w:t>Request for Approval of External Committee Member</w:t>
      </w:r>
    </w:p>
    <w:p w14:paraId="3DD7F3BC" w14:textId="77777777" w:rsidR="00AD4026" w:rsidRPr="00812DF6" w:rsidRDefault="00AD4026" w:rsidP="00D0608B">
      <w:pPr>
        <w:pStyle w:val="BodyText"/>
        <w:spacing w:before="8"/>
        <w:rPr>
          <w:b/>
          <w:sz w:val="22"/>
          <w:szCs w:val="22"/>
        </w:rPr>
      </w:pPr>
    </w:p>
    <w:p w14:paraId="02C70A6B" w14:textId="46189503" w:rsidR="00F50B5E" w:rsidRPr="009D35BF" w:rsidRDefault="00353603" w:rsidP="00194F75">
      <w:pPr>
        <w:pStyle w:val="BodyText"/>
        <w:tabs>
          <w:tab w:val="left" w:pos="9471"/>
        </w:tabs>
        <w:spacing w:line="234" w:lineRule="exact"/>
        <w:rPr>
          <w:sz w:val="22"/>
          <w:szCs w:val="22"/>
        </w:rPr>
      </w:pPr>
      <w:r w:rsidRPr="009D35BF">
        <w:rPr>
          <w:sz w:val="22"/>
          <w:szCs w:val="22"/>
        </w:rPr>
        <w:t>As outlined in the Saint Louis University catalog (</w:t>
      </w:r>
      <w:hyperlink r:id="rId6" w:history="1">
        <w:r w:rsidR="000C55B1" w:rsidRPr="009D35BF">
          <w:rPr>
            <w:rStyle w:val="Hyperlink"/>
            <w:sz w:val="22"/>
            <w:szCs w:val="22"/>
          </w:rPr>
          <w:t>https://catalog.slu.edu/academic-policies/academic-policies-procedures/graduation-requirements/</w:t>
        </w:r>
      </w:hyperlink>
      <w:r w:rsidR="000C55B1" w:rsidRPr="009D35BF">
        <w:rPr>
          <w:sz w:val="22"/>
          <w:szCs w:val="22"/>
        </w:rPr>
        <w:t>):</w:t>
      </w:r>
    </w:p>
    <w:p w14:paraId="1BDD923A" w14:textId="77777777" w:rsidR="000C55B1" w:rsidRPr="009D35BF" w:rsidRDefault="000C55B1" w:rsidP="00194F75">
      <w:pPr>
        <w:pStyle w:val="BodyText"/>
        <w:tabs>
          <w:tab w:val="left" w:pos="9471"/>
        </w:tabs>
        <w:spacing w:line="234" w:lineRule="exact"/>
        <w:rPr>
          <w:sz w:val="22"/>
          <w:szCs w:val="22"/>
        </w:rPr>
      </w:pPr>
    </w:p>
    <w:p w14:paraId="5FA7AFD3" w14:textId="55527067" w:rsidR="000C55B1" w:rsidRPr="009D35BF" w:rsidRDefault="000C55B1" w:rsidP="00194F75">
      <w:pPr>
        <w:pStyle w:val="BodyText"/>
        <w:tabs>
          <w:tab w:val="left" w:pos="9471"/>
        </w:tabs>
        <w:spacing w:line="234" w:lineRule="exact"/>
        <w:rPr>
          <w:sz w:val="22"/>
          <w:szCs w:val="22"/>
        </w:rPr>
      </w:pPr>
      <w:r w:rsidRPr="009D35BF">
        <w:rPr>
          <w:sz w:val="22"/>
          <w:szCs w:val="22"/>
        </w:rPr>
        <w:t>“</w:t>
      </w:r>
      <w:r w:rsidRPr="009D35BF">
        <w:rPr>
          <w:sz w:val="22"/>
          <w:szCs w:val="22"/>
        </w:rPr>
        <w:t>In order for a non-Saint Louis University faculty member to serve on a doctoral committee, the person must have a terminal degree in the field and/or have significant expertise or experience of particular relevance to students’ dissertation. Non-SLU committee members (or SLU faculty without Graduate Faculty status) must be approved to serve on an ad hoc basis by the associate dean or director of the college, school, or center.  Approvals may be made upon written request by the dissertation committee chair.  The request should include a brief rationale for the member’s service and the proposed member’s CV.</w:t>
      </w:r>
      <w:r w:rsidRPr="009D35BF">
        <w:rPr>
          <w:sz w:val="22"/>
          <w:szCs w:val="22"/>
        </w:rPr>
        <w:t>”</w:t>
      </w:r>
    </w:p>
    <w:p w14:paraId="4C388F3E" w14:textId="77777777" w:rsidR="00F50B5E" w:rsidRPr="009D35BF" w:rsidRDefault="00F50B5E" w:rsidP="00194F75">
      <w:pPr>
        <w:pStyle w:val="BodyText"/>
        <w:tabs>
          <w:tab w:val="left" w:pos="9471"/>
        </w:tabs>
        <w:spacing w:line="234" w:lineRule="exact"/>
        <w:rPr>
          <w:sz w:val="22"/>
          <w:szCs w:val="22"/>
        </w:rPr>
      </w:pPr>
    </w:p>
    <w:p w14:paraId="7A3D0447" w14:textId="155C854F" w:rsidR="00F50B5E" w:rsidRPr="009D35BF" w:rsidRDefault="00450771" w:rsidP="00194F75">
      <w:pPr>
        <w:pStyle w:val="BodyText"/>
        <w:tabs>
          <w:tab w:val="left" w:pos="9471"/>
        </w:tabs>
        <w:spacing w:line="234" w:lineRule="exact"/>
        <w:rPr>
          <w:sz w:val="22"/>
          <w:szCs w:val="22"/>
        </w:rPr>
      </w:pPr>
      <w:r w:rsidRPr="009D35BF">
        <w:rPr>
          <w:sz w:val="22"/>
          <w:szCs w:val="22"/>
        </w:rPr>
        <w:t>Note:</w:t>
      </w:r>
    </w:p>
    <w:p w14:paraId="69B617D5" w14:textId="0026E054" w:rsidR="00450771" w:rsidRPr="009D35BF" w:rsidRDefault="00450771" w:rsidP="00F354F3">
      <w:pPr>
        <w:pStyle w:val="BodyText"/>
        <w:numPr>
          <w:ilvl w:val="0"/>
          <w:numId w:val="1"/>
        </w:numPr>
        <w:tabs>
          <w:tab w:val="left" w:pos="9471"/>
        </w:tabs>
        <w:spacing w:line="234" w:lineRule="exact"/>
        <w:rPr>
          <w:sz w:val="22"/>
          <w:szCs w:val="22"/>
        </w:rPr>
      </w:pPr>
      <w:r w:rsidRPr="009D35BF">
        <w:rPr>
          <w:sz w:val="22"/>
          <w:szCs w:val="22"/>
        </w:rPr>
        <w:t>50% of a committee’s members must be SLU faculty.</w:t>
      </w:r>
    </w:p>
    <w:p w14:paraId="00E0CB5B" w14:textId="48FBDEFD" w:rsidR="008B4B36" w:rsidRPr="009D35BF" w:rsidRDefault="00F354F3" w:rsidP="007522ED">
      <w:pPr>
        <w:pStyle w:val="BodyText"/>
        <w:numPr>
          <w:ilvl w:val="0"/>
          <w:numId w:val="1"/>
        </w:numPr>
        <w:tabs>
          <w:tab w:val="left" w:pos="9471"/>
        </w:tabs>
        <w:spacing w:line="234" w:lineRule="exact"/>
        <w:rPr>
          <w:sz w:val="22"/>
          <w:szCs w:val="22"/>
        </w:rPr>
      </w:pPr>
      <w:r w:rsidRPr="009D35BF">
        <w:rPr>
          <w:sz w:val="22"/>
          <w:szCs w:val="22"/>
        </w:rPr>
        <w:t>A non-SLU faculty member may serve as co-chair of a student’s doctoral committee.</w:t>
      </w:r>
    </w:p>
    <w:p w14:paraId="67FD35E1" w14:textId="12D0F739" w:rsidR="007522ED" w:rsidRPr="009D35BF" w:rsidRDefault="00812DF6" w:rsidP="007522ED">
      <w:pPr>
        <w:pStyle w:val="BodyText"/>
        <w:numPr>
          <w:ilvl w:val="0"/>
          <w:numId w:val="1"/>
        </w:numPr>
        <w:tabs>
          <w:tab w:val="left" w:pos="9471"/>
        </w:tabs>
        <w:spacing w:line="234" w:lineRule="exact"/>
        <w:rPr>
          <w:sz w:val="22"/>
          <w:szCs w:val="22"/>
        </w:rPr>
      </w:pPr>
      <w:r w:rsidRPr="009D35BF">
        <w:rPr>
          <w:sz w:val="22"/>
          <w:szCs w:val="22"/>
        </w:rPr>
        <w:t>External members are approved on a per student basis and are not provided blanket approval for multiple committees.</w:t>
      </w:r>
    </w:p>
    <w:p w14:paraId="75A3D125" w14:textId="77777777" w:rsidR="00F50B5E" w:rsidRPr="009D35BF" w:rsidRDefault="00F50B5E" w:rsidP="00194F75">
      <w:pPr>
        <w:pStyle w:val="BodyText"/>
        <w:tabs>
          <w:tab w:val="left" w:pos="9471"/>
        </w:tabs>
        <w:spacing w:line="234" w:lineRule="exact"/>
        <w:rPr>
          <w:sz w:val="22"/>
          <w:szCs w:val="22"/>
        </w:rPr>
      </w:pPr>
    </w:p>
    <w:p w14:paraId="3DD7F3BF" w14:textId="77777777" w:rsidR="00AD4026" w:rsidRPr="009D35BF" w:rsidRDefault="00AD4026" w:rsidP="00D0608B">
      <w:pPr>
        <w:pStyle w:val="BodyText"/>
        <w:spacing w:before="3"/>
        <w:rPr>
          <w:sz w:val="22"/>
          <w:szCs w:val="22"/>
        </w:rPr>
      </w:pPr>
    </w:p>
    <w:p w14:paraId="3DD7F3C0" w14:textId="3AE63C79" w:rsidR="00AD4026" w:rsidRPr="009D35BF" w:rsidRDefault="004700E3" w:rsidP="00194F75">
      <w:pPr>
        <w:pStyle w:val="BodyText"/>
        <w:tabs>
          <w:tab w:val="left" w:pos="9471"/>
        </w:tabs>
        <w:spacing w:line="233" w:lineRule="exact"/>
        <w:rPr>
          <w:sz w:val="22"/>
          <w:szCs w:val="22"/>
        </w:rPr>
      </w:pPr>
      <w:r w:rsidRPr="009D35BF">
        <w:rPr>
          <w:sz w:val="22"/>
          <w:szCs w:val="22"/>
        </w:rPr>
        <w:t>Student’s</w:t>
      </w:r>
      <w:r w:rsidRPr="009D35BF">
        <w:rPr>
          <w:spacing w:val="-7"/>
          <w:sz w:val="22"/>
          <w:szCs w:val="22"/>
        </w:rPr>
        <w:t xml:space="preserve"> </w:t>
      </w:r>
      <w:r w:rsidRPr="009D35BF">
        <w:rPr>
          <w:spacing w:val="-2"/>
          <w:sz w:val="22"/>
          <w:szCs w:val="22"/>
        </w:rPr>
        <w:t>Name:</w:t>
      </w:r>
      <w:r w:rsidR="00C22C64" w:rsidRPr="009D35BF">
        <w:rPr>
          <w:spacing w:val="-2"/>
          <w:sz w:val="22"/>
          <w:szCs w:val="22"/>
        </w:rPr>
        <w:t>_________________________________________________________________________</w:t>
      </w:r>
    </w:p>
    <w:p w14:paraId="3DD7F3C1" w14:textId="07A08F6B" w:rsidR="00AD4026" w:rsidRPr="00DE277F" w:rsidRDefault="00C22C64" w:rsidP="00D0608B">
      <w:pPr>
        <w:tabs>
          <w:tab w:val="left" w:pos="4674"/>
          <w:tab w:val="left" w:pos="7434"/>
        </w:tabs>
        <w:spacing w:line="175" w:lineRule="exact"/>
        <w:ind w:left="2430"/>
        <w:rPr>
          <w:spacing w:val="-2"/>
          <w:sz w:val="18"/>
          <w:szCs w:val="18"/>
        </w:rPr>
      </w:pPr>
      <w:r w:rsidRPr="009D35BF">
        <w:t xml:space="preserve">  </w:t>
      </w:r>
      <w:r w:rsidRPr="00DE277F">
        <w:rPr>
          <w:sz w:val="18"/>
          <w:szCs w:val="18"/>
        </w:rPr>
        <w:t>(Last</w:t>
      </w:r>
      <w:r w:rsidRPr="00DE277F">
        <w:rPr>
          <w:spacing w:val="-4"/>
          <w:sz w:val="18"/>
          <w:szCs w:val="18"/>
        </w:rPr>
        <w:t xml:space="preserve"> </w:t>
      </w:r>
      <w:r w:rsidRPr="00DE277F">
        <w:rPr>
          <w:spacing w:val="-2"/>
          <w:sz w:val="18"/>
          <w:szCs w:val="18"/>
        </w:rPr>
        <w:t>Name)</w:t>
      </w:r>
      <w:r w:rsidRPr="00DE277F">
        <w:rPr>
          <w:sz w:val="18"/>
          <w:szCs w:val="18"/>
        </w:rPr>
        <w:tab/>
        <w:t xml:space="preserve">       (First</w:t>
      </w:r>
      <w:r w:rsidRPr="00DE277F">
        <w:rPr>
          <w:spacing w:val="-5"/>
          <w:sz w:val="18"/>
          <w:szCs w:val="18"/>
        </w:rPr>
        <w:t xml:space="preserve"> </w:t>
      </w:r>
      <w:r w:rsidRPr="00DE277F">
        <w:rPr>
          <w:spacing w:val="-4"/>
          <w:sz w:val="18"/>
          <w:szCs w:val="18"/>
        </w:rPr>
        <w:t>Name)</w:t>
      </w:r>
      <w:r w:rsidRPr="00DE277F">
        <w:rPr>
          <w:sz w:val="18"/>
          <w:szCs w:val="18"/>
        </w:rPr>
        <w:tab/>
        <w:t xml:space="preserve">         (Middle</w:t>
      </w:r>
      <w:r w:rsidRPr="00DE277F">
        <w:rPr>
          <w:spacing w:val="-6"/>
          <w:sz w:val="18"/>
          <w:szCs w:val="18"/>
        </w:rPr>
        <w:t xml:space="preserve"> </w:t>
      </w:r>
      <w:r w:rsidRPr="00DE277F">
        <w:rPr>
          <w:spacing w:val="-2"/>
          <w:sz w:val="18"/>
          <w:szCs w:val="18"/>
        </w:rPr>
        <w:t>Initial)</w:t>
      </w:r>
    </w:p>
    <w:p w14:paraId="25300205" w14:textId="77777777" w:rsidR="002359C4" w:rsidRPr="009D35BF" w:rsidRDefault="002359C4" w:rsidP="00D0608B">
      <w:pPr>
        <w:tabs>
          <w:tab w:val="left" w:pos="4674"/>
          <w:tab w:val="left" w:pos="7434"/>
        </w:tabs>
        <w:spacing w:line="175" w:lineRule="exact"/>
        <w:ind w:left="2430"/>
      </w:pPr>
    </w:p>
    <w:p w14:paraId="3DD7F3C2" w14:textId="77777777" w:rsidR="00AD4026" w:rsidRPr="009D35BF" w:rsidRDefault="004700E3" w:rsidP="00194F75">
      <w:pPr>
        <w:pStyle w:val="BodyText"/>
        <w:tabs>
          <w:tab w:val="left" w:pos="7311"/>
        </w:tabs>
        <w:spacing w:before="111" w:line="241" w:lineRule="exact"/>
        <w:rPr>
          <w:sz w:val="22"/>
          <w:szCs w:val="22"/>
        </w:rPr>
      </w:pPr>
      <w:r w:rsidRPr="009D35BF">
        <w:rPr>
          <w:sz w:val="22"/>
          <w:szCs w:val="22"/>
        </w:rPr>
        <w:t>Student’s</w:t>
      </w:r>
      <w:r w:rsidRPr="009D35BF">
        <w:rPr>
          <w:spacing w:val="-6"/>
          <w:sz w:val="22"/>
          <w:szCs w:val="22"/>
        </w:rPr>
        <w:t xml:space="preserve"> </w:t>
      </w:r>
      <w:r w:rsidRPr="009D35BF">
        <w:rPr>
          <w:sz w:val="22"/>
          <w:szCs w:val="22"/>
        </w:rPr>
        <w:t>SLU</w:t>
      </w:r>
      <w:r w:rsidRPr="009D35BF">
        <w:rPr>
          <w:spacing w:val="-4"/>
          <w:sz w:val="22"/>
          <w:szCs w:val="22"/>
        </w:rPr>
        <w:t xml:space="preserve"> </w:t>
      </w:r>
      <w:r w:rsidRPr="009D35BF">
        <w:rPr>
          <w:sz w:val="22"/>
          <w:szCs w:val="22"/>
        </w:rPr>
        <w:t>ID</w:t>
      </w:r>
      <w:r w:rsidRPr="009D35BF">
        <w:rPr>
          <w:spacing w:val="-4"/>
          <w:sz w:val="22"/>
          <w:szCs w:val="22"/>
        </w:rPr>
        <w:t xml:space="preserve"> </w:t>
      </w:r>
      <w:r w:rsidRPr="009D35BF">
        <w:rPr>
          <w:spacing w:val="-2"/>
          <w:sz w:val="22"/>
          <w:szCs w:val="22"/>
        </w:rPr>
        <w:t>Number:</w:t>
      </w:r>
      <w:r w:rsidRPr="009D35BF">
        <w:rPr>
          <w:sz w:val="22"/>
          <w:szCs w:val="22"/>
          <w:u w:val="single"/>
        </w:rPr>
        <w:tab/>
      </w:r>
    </w:p>
    <w:p w14:paraId="3DD7F3C3" w14:textId="77777777" w:rsidR="00AD4026" w:rsidRPr="00DE277F" w:rsidRDefault="004700E3" w:rsidP="00D0608B">
      <w:pPr>
        <w:ind w:left="4187"/>
        <w:rPr>
          <w:b/>
          <w:spacing w:val="-2"/>
          <w:sz w:val="18"/>
          <w:szCs w:val="18"/>
        </w:rPr>
      </w:pPr>
      <w:r w:rsidRPr="00DE277F">
        <w:rPr>
          <w:b/>
          <w:spacing w:val="-2"/>
          <w:sz w:val="18"/>
          <w:szCs w:val="18"/>
        </w:rPr>
        <w:t>(Required)</w:t>
      </w:r>
    </w:p>
    <w:p w14:paraId="135D43B6" w14:textId="77777777" w:rsidR="002359C4" w:rsidRPr="009D35BF" w:rsidRDefault="002359C4" w:rsidP="00D0608B">
      <w:pPr>
        <w:ind w:left="4187"/>
        <w:rPr>
          <w:b/>
        </w:rPr>
      </w:pPr>
    </w:p>
    <w:p w14:paraId="6179E54C" w14:textId="199BB40B" w:rsidR="006A722D" w:rsidRPr="009D35BF" w:rsidRDefault="006A722D" w:rsidP="006A722D">
      <w:pPr>
        <w:pStyle w:val="BodyText"/>
        <w:tabs>
          <w:tab w:val="left" w:pos="9471"/>
        </w:tabs>
        <w:spacing w:line="234" w:lineRule="exact"/>
        <w:rPr>
          <w:sz w:val="22"/>
          <w:szCs w:val="22"/>
        </w:rPr>
      </w:pPr>
      <w:r w:rsidRPr="009D35BF">
        <w:rPr>
          <w:sz w:val="22"/>
          <w:szCs w:val="22"/>
        </w:rPr>
        <w:t xml:space="preserve">Program: </w:t>
      </w:r>
      <w:r w:rsidRPr="009D35BF">
        <w:rPr>
          <w:sz w:val="22"/>
          <w:szCs w:val="22"/>
          <w:u w:val="single"/>
        </w:rPr>
        <w:t>_____________________________________________________________________________</w:t>
      </w:r>
    </w:p>
    <w:p w14:paraId="1C5E76B1" w14:textId="77777777" w:rsidR="006A722D" w:rsidRPr="009D35BF" w:rsidRDefault="006A722D" w:rsidP="006A722D">
      <w:pPr>
        <w:spacing w:line="177" w:lineRule="exact"/>
        <w:ind w:left="4148"/>
      </w:pPr>
      <w:r w:rsidRPr="00DE277F">
        <w:rPr>
          <w:sz w:val="18"/>
          <w:szCs w:val="18"/>
        </w:rPr>
        <w:t>(Program</w:t>
      </w:r>
      <w:r w:rsidRPr="00DE277F">
        <w:rPr>
          <w:spacing w:val="-10"/>
          <w:sz w:val="18"/>
          <w:szCs w:val="18"/>
        </w:rPr>
        <w:t xml:space="preserve"> </w:t>
      </w:r>
      <w:r w:rsidRPr="00DE277F">
        <w:rPr>
          <w:spacing w:val="-2"/>
          <w:sz w:val="18"/>
          <w:szCs w:val="18"/>
        </w:rPr>
        <w:t>Name)</w:t>
      </w:r>
    </w:p>
    <w:p w14:paraId="3868847F" w14:textId="77777777" w:rsidR="006A722D" w:rsidRPr="009D35BF" w:rsidRDefault="006A722D" w:rsidP="00194F75">
      <w:pPr>
        <w:pStyle w:val="BodyText"/>
        <w:tabs>
          <w:tab w:val="left" w:pos="2272"/>
          <w:tab w:val="left" w:pos="3151"/>
          <w:tab w:val="left" w:pos="4950"/>
        </w:tabs>
        <w:spacing w:before="95" w:line="357" w:lineRule="auto"/>
        <w:rPr>
          <w:sz w:val="22"/>
          <w:szCs w:val="22"/>
        </w:rPr>
      </w:pPr>
    </w:p>
    <w:p w14:paraId="68555C3C" w14:textId="1B13B92E" w:rsidR="00BD3FEF" w:rsidRPr="009D35BF" w:rsidRDefault="00097F6A" w:rsidP="00D0608B">
      <w:pPr>
        <w:pStyle w:val="BodyText"/>
        <w:tabs>
          <w:tab w:val="left" w:pos="8751"/>
        </w:tabs>
        <w:spacing w:before="3"/>
        <w:rPr>
          <w:sz w:val="22"/>
          <w:szCs w:val="22"/>
        </w:rPr>
      </w:pPr>
      <w:r w:rsidRPr="009D35BF">
        <w:rPr>
          <w:sz w:val="22"/>
          <w:szCs w:val="22"/>
        </w:rPr>
        <w:t>Name of requested external committee member: ______________________________________</w:t>
      </w:r>
    </w:p>
    <w:p w14:paraId="34298CB8" w14:textId="77777777" w:rsidR="00097F6A" w:rsidRPr="009D35BF" w:rsidRDefault="00097F6A" w:rsidP="00D0608B">
      <w:pPr>
        <w:pStyle w:val="BodyText"/>
        <w:tabs>
          <w:tab w:val="left" w:pos="8751"/>
        </w:tabs>
        <w:spacing w:before="3"/>
        <w:rPr>
          <w:sz w:val="22"/>
          <w:szCs w:val="22"/>
        </w:rPr>
      </w:pPr>
    </w:p>
    <w:p w14:paraId="0F0705AC" w14:textId="3EA7B5B4" w:rsidR="00097F6A" w:rsidRPr="009D35BF" w:rsidRDefault="0084413D" w:rsidP="00D0608B">
      <w:pPr>
        <w:pStyle w:val="BodyText"/>
        <w:tabs>
          <w:tab w:val="left" w:pos="8751"/>
        </w:tabs>
        <w:spacing w:before="3"/>
        <w:rPr>
          <w:sz w:val="22"/>
          <w:szCs w:val="22"/>
        </w:rPr>
      </w:pPr>
      <w:r w:rsidRPr="009D35BF">
        <w:rPr>
          <w:sz w:val="22"/>
          <w:szCs w:val="22"/>
        </w:rPr>
        <w:t xml:space="preserve">Brief description of </w:t>
      </w:r>
      <w:r w:rsidR="00CB7627" w:rsidRPr="009D35BF">
        <w:rPr>
          <w:sz w:val="22"/>
          <w:szCs w:val="22"/>
        </w:rPr>
        <w:t>relevance to student’s dissertation and why appropriate to serve as external committee member:</w:t>
      </w:r>
    </w:p>
    <w:p w14:paraId="6CE8C73A" w14:textId="77777777" w:rsidR="00CB7627" w:rsidRPr="009D35BF" w:rsidRDefault="00CB7627" w:rsidP="00D0608B">
      <w:pPr>
        <w:pStyle w:val="BodyText"/>
        <w:tabs>
          <w:tab w:val="left" w:pos="8751"/>
        </w:tabs>
        <w:spacing w:before="3"/>
        <w:rPr>
          <w:sz w:val="22"/>
          <w:szCs w:val="22"/>
        </w:rPr>
      </w:pPr>
    </w:p>
    <w:p w14:paraId="7F21EFDD" w14:textId="77777777" w:rsidR="00CB7627" w:rsidRPr="009D35BF" w:rsidRDefault="00CB7627" w:rsidP="00D0608B">
      <w:pPr>
        <w:pStyle w:val="BodyText"/>
        <w:tabs>
          <w:tab w:val="left" w:pos="8751"/>
        </w:tabs>
        <w:spacing w:before="3"/>
        <w:rPr>
          <w:sz w:val="22"/>
          <w:szCs w:val="22"/>
        </w:rPr>
      </w:pPr>
    </w:p>
    <w:p w14:paraId="057A2292" w14:textId="77777777" w:rsidR="00CB7627" w:rsidRPr="009D35BF" w:rsidRDefault="00CB7627" w:rsidP="00D0608B">
      <w:pPr>
        <w:pStyle w:val="BodyText"/>
        <w:tabs>
          <w:tab w:val="left" w:pos="8751"/>
        </w:tabs>
        <w:spacing w:before="3"/>
        <w:rPr>
          <w:sz w:val="22"/>
          <w:szCs w:val="22"/>
        </w:rPr>
      </w:pPr>
    </w:p>
    <w:p w14:paraId="6CE3C3ED" w14:textId="77777777" w:rsidR="00CB7627" w:rsidRPr="009D35BF" w:rsidRDefault="00CB7627" w:rsidP="00D0608B">
      <w:pPr>
        <w:pStyle w:val="BodyText"/>
        <w:tabs>
          <w:tab w:val="left" w:pos="8751"/>
        </w:tabs>
        <w:spacing w:before="3"/>
        <w:rPr>
          <w:sz w:val="22"/>
          <w:szCs w:val="22"/>
        </w:rPr>
      </w:pPr>
    </w:p>
    <w:p w14:paraId="5143D458" w14:textId="77777777" w:rsidR="00CB7627" w:rsidRPr="009D35BF" w:rsidRDefault="00CB7627" w:rsidP="00D0608B">
      <w:pPr>
        <w:pStyle w:val="BodyText"/>
        <w:tabs>
          <w:tab w:val="left" w:pos="8751"/>
        </w:tabs>
        <w:spacing w:before="3"/>
        <w:rPr>
          <w:sz w:val="22"/>
          <w:szCs w:val="22"/>
        </w:rPr>
      </w:pPr>
    </w:p>
    <w:p w14:paraId="5F018CC4" w14:textId="77777777" w:rsidR="00CB7627" w:rsidRPr="009D35BF" w:rsidRDefault="00CB7627" w:rsidP="00D0608B">
      <w:pPr>
        <w:pStyle w:val="BodyText"/>
        <w:tabs>
          <w:tab w:val="left" w:pos="8751"/>
        </w:tabs>
        <w:spacing w:before="3"/>
        <w:rPr>
          <w:sz w:val="22"/>
          <w:szCs w:val="22"/>
        </w:rPr>
      </w:pPr>
    </w:p>
    <w:p w14:paraId="70C9BD82" w14:textId="77777777" w:rsidR="00CB7627" w:rsidRPr="009D35BF" w:rsidRDefault="00CB7627" w:rsidP="00D0608B">
      <w:pPr>
        <w:pStyle w:val="BodyText"/>
        <w:tabs>
          <w:tab w:val="left" w:pos="8751"/>
        </w:tabs>
        <w:spacing w:before="3"/>
        <w:rPr>
          <w:sz w:val="22"/>
          <w:szCs w:val="22"/>
        </w:rPr>
      </w:pPr>
    </w:p>
    <w:p w14:paraId="46D30779" w14:textId="77777777" w:rsidR="00CB7627" w:rsidRPr="009D35BF" w:rsidRDefault="00CB7627" w:rsidP="00D0608B">
      <w:pPr>
        <w:pStyle w:val="BodyText"/>
        <w:tabs>
          <w:tab w:val="left" w:pos="8751"/>
        </w:tabs>
        <w:spacing w:before="3"/>
        <w:rPr>
          <w:sz w:val="22"/>
          <w:szCs w:val="22"/>
        </w:rPr>
      </w:pPr>
    </w:p>
    <w:p w14:paraId="3F4B195D" w14:textId="77777777" w:rsidR="0008273C" w:rsidRPr="009D35BF" w:rsidRDefault="0008273C" w:rsidP="00D0608B">
      <w:pPr>
        <w:pStyle w:val="BodyText"/>
        <w:tabs>
          <w:tab w:val="left" w:pos="8751"/>
        </w:tabs>
        <w:spacing w:before="3"/>
        <w:rPr>
          <w:sz w:val="22"/>
          <w:szCs w:val="22"/>
        </w:rPr>
      </w:pPr>
    </w:p>
    <w:p w14:paraId="3A3AF99D" w14:textId="77777777" w:rsidR="0008273C" w:rsidRPr="009D35BF" w:rsidRDefault="0008273C" w:rsidP="00D0608B">
      <w:pPr>
        <w:pStyle w:val="BodyText"/>
        <w:tabs>
          <w:tab w:val="left" w:pos="8751"/>
        </w:tabs>
        <w:spacing w:before="3"/>
        <w:rPr>
          <w:sz w:val="22"/>
          <w:szCs w:val="22"/>
        </w:rPr>
      </w:pPr>
    </w:p>
    <w:p w14:paraId="66352AA4" w14:textId="77777777" w:rsidR="0008273C" w:rsidRPr="009D35BF" w:rsidRDefault="0008273C" w:rsidP="00D0608B">
      <w:pPr>
        <w:pStyle w:val="BodyText"/>
        <w:tabs>
          <w:tab w:val="left" w:pos="8751"/>
        </w:tabs>
        <w:spacing w:before="3"/>
        <w:rPr>
          <w:sz w:val="22"/>
          <w:szCs w:val="22"/>
        </w:rPr>
      </w:pPr>
    </w:p>
    <w:p w14:paraId="5E526EA2" w14:textId="77777777" w:rsidR="0008273C" w:rsidRPr="009D35BF" w:rsidRDefault="0008273C" w:rsidP="00D0608B">
      <w:pPr>
        <w:pStyle w:val="BodyText"/>
        <w:tabs>
          <w:tab w:val="left" w:pos="8751"/>
        </w:tabs>
        <w:spacing w:before="3"/>
        <w:rPr>
          <w:sz w:val="22"/>
          <w:szCs w:val="22"/>
        </w:rPr>
      </w:pPr>
    </w:p>
    <w:p w14:paraId="62A9444F" w14:textId="77777777" w:rsidR="00097F6A" w:rsidRPr="009D35BF" w:rsidRDefault="00097F6A" w:rsidP="00D0608B">
      <w:pPr>
        <w:pStyle w:val="BodyText"/>
        <w:tabs>
          <w:tab w:val="left" w:pos="8751"/>
        </w:tabs>
        <w:spacing w:before="3"/>
        <w:rPr>
          <w:sz w:val="22"/>
          <w:szCs w:val="22"/>
        </w:rPr>
      </w:pPr>
    </w:p>
    <w:p w14:paraId="78212126" w14:textId="0556C378" w:rsidR="0008273C" w:rsidRPr="009D35BF" w:rsidRDefault="0008273C" w:rsidP="00BD3FEF">
      <w:pPr>
        <w:tabs>
          <w:tab w:val="left" w:pos="5871"/>
          <w:tab w:val="left" w:pos="6591"/>
        </w:tabs>
        <w:spacing w:before="92"/>
        <w:rPr>
          <w:b/>
        </w:rPr>
      </w:pPr>
      <w:r w:rsidRPr="009D35BF">
        <w:rPr>
          <w:b/>
        </w:rPr>
        <w:lastRenderedPageBreak/>
        <w:t xml:space="preserve">_____ CV of </w:t>
      </w:r>
      <w:r w:rsidR="00D42E2F" w:rsidRPr="009D35BF">
        <w:rPr>
          <w:b/>
        </w:rPr>
        <w:t xml:space="preserve">external committee member </w:t>
      </w:r>
      <w:r w:rsidR="00D30D9E" w:rsidRPr="009D35BF">
        <w:rPr>
          <w:b/>
        </w:rPr>
        <w:t xml:space="preserve">has been included </w:t>
      </w:r>
      <w:r w:rsidR="00D42E2F" w:rsidRPr="009D35BF">
        <w:rPr>
          <w:b/>
        </w:rPr>
        <w:t>with this request</w:t>
      </w:r>
      <w:r w:rsidR="00D30D9E" w:rsidRPr="009D35BF">
        <w:rPr>
          <w:b/>
        </w:rPr>
        <w:t xml:space="preserve"> (REQUIRED)</w:t>
      </w:r>
      <w:r w:rsidR="00D42E2F" w:rsidRPr="009D35BF">
        <w:rPr>
          <w:b/>
        </w:rPr>
        <w:t>.</w:t>
      </w:r>
    </w:p>
    <w:p w14:paraId="1BE065DB" w14:textId="77777777" w:rsidR="0008273C" w:rsidRPr="009D35BF" w:rsidRDefault="0008273C" w:rsidP="00BD3FEF">
      <w:pPr>
        <w:tabs>
          <w:tab w:val="left" w:pos="5871"/>
          <w:tab w:val="left" w:pos="6591"/>
        </w:tabs>
        <w:spacing w:before="92"/>
        <w:rPr>
          <w:b/>
        </w:rPr>
      </w:pPr>
    </w:p>
    <w:p w14:paraId="3DD7F3D9" w14:textId="04981B5A" w:rsidR="00AD4026" w:rsidRPr="009D35BF" w:rsidRDefault="00517FE7" w:rsidP="00464274">
      <w:pPr>
        <w:tabs>
          <w:tab w:val="left" w:pos="5871"/>
          <w:tab w:val="left" w:pos="6591"/>
          <w:tab w:val="left" w:pos="8535"/>
        </w:tabs>
        <w:spacing w:before="92"/>
        <w:rPr>
          <w:b/>
        </w:rPr>
      </w:pPr>
      <w:r w:rsidRPr="009D35BF">
        <w:rPr>
          <w:noProof/>
        </w:rPr>
        <mc:AlternateContent>
          <mc:Choice Requires="wps">
            <w:drawing>
              <wp:anchor distT="0" distB="0" distL="114300" distR="114300" simplePos="0" relativeHeight="15729152" behindDoc="0" locked="0" layoutInCell="1" allowOverlap="1" wp14:anchorId="3DD7F3E5" wp14:editId="0B2C55E2">
                <wp:simplePos x="0" y="0"/>
                <wp:positionH relativeFrom="page">
                  <wp:posOffset>5157470</wp:posOffset>
                </wp:positionH>
                <wp:positionV relativeFrom="paragraph">
                  <wp:posOffset>198120</wp:posOffset>
                </wp:positionV>
                <wp:extent cx="1517650" cy="12065"/>
                <wp:effectExtent l="0" t="0" r="0" b="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71A6F" id="docshape3" o:spid="_x0000_s1026" style="position:absolute;margin-left:406.1pt;margin-top:15.6pt;width:119.5pt;height:.9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" fillcolor="black" stroked="f">
                <w10:wrap anchorx="page"/>
              </v:rect>
            </w:pict>
          </mc:Fallback>
        </mc:AlternateContent>
      </w:r>
      <w:r w:rsidRPr="009D35BF">
        <w:rPr>
          <w:b/>
        </w:rPr>
        <w:t>Principal</w:t>
      </w:r>
      <w:r w:rsidRPr="009D35BF">
        <w:rPr>
          <w:b/>
          <w:spacing w:val="-7"/>
        </w:rPr>
        <w:t xml:space="preserve"> </w:t>
      </w:r>
      <w:r w:rsidRPr="009D35BF">
        <w:rPr>
          <w:b/>
          <w:spacing w:val="-2"/>
        </w:rPr>
        <w:t>Investigator/Advisor:</w:t>
      </w:r>
      <w:r w:rsidRPr="009D35BF">
        <w:rPr>
          <w:b/>
          <w:u w:val="single"/>
        </w:rPr>
        <w:tab/>
      </w:r>
      <w:r w:rsidRPr="009D35BF">
        <w:rPr>
          <w:b/>
        </w:rPr>
        <w:tab/>
      </w:r>
      <w:r w:rsidR="00F233DB" w:rsidRPr="009D35BF">
        <w:rPr>
          <w:b/>
        </w:rPr>
        <w:t>Date:</w:t>
      </w:r>
    </w:p>
    <w:p w14:paraId="672A6440" w14:textId="77777777" w:rsidR="00F233DB" w:rsidRPr="009D35BF" w:rsidRDefault="00F233DB" w:rsidP="00BD3FEF">
      <w:pPr>
        <w:tabs>
          <w:tab w:val="left" w:pos="5871"/>
          <w:tab w:val="left" w:pos="6591"/>
        </w:tabs>
        <w:spacing w:before="93"/>
        <w:rPr>
          <w:b/>
        </w:rPr>
      </w:pPr>
    </w:p>
    <w:p w14:paraId="0B2D5E6D" w14:textId="2A21A101" w:rsidR="00464274" w:rsidRPr="009D35BF" w:rsidRDefault="00464274" w:rsidP="00BD3FEF">
      <w:pPr>
        <w:tabs>
          <w:tab w:val="left" w:pos="5871"/>
          <w:tab w:val="left" w:pos="6591"/>
        </w:tabs>
        <w:spacing w:before="93"/>
        <w:rPr>
          <w:b/>
        </w:rPr>
      </w:pPr>
      <w:r w:rsidRPr="009D35BF">
        <w:rPr>
          <w:b/>
        </w:rPr>
        <w:t>Request:</w:t>
      </w:r>
    </w:p>
    <w:p w14:paraId="1C6275BD" w14:textId="68258DBA" w:rsidR="00464274" w:rsidRPr="009D35BF" w:rsidRDefault="00464274" w:rsidP="00BD3FEF">
      <w:pPr>
        <w:tabs>
          <w:tab w:val="left" w:pos="5871"/>
          <w:tab w:val="left" w:pos="6591"/>
        </w:tabs>
        <w:spacing w:before="93"/>
        <w:rPr>
          <w:b/>
        </w:rPr>
      </w:pPr>
      <w:r w:rsidRPr="009D35BF">
        <w:rPr>
          <w:b/>
        </w:rPr>
        <w:t>_____ Approved</w:t>
      </w:r>
    </w:p>
    <w:p w14:paraId="38CC96F8" w14:textId="0F9B931A" w:rsidR="00464274" w:rsidRPr="009D35BF" w:rsidRDefault="00464274" w:rsidP="00BD3FEF">
      <w:pPr>
        <w:tabs>
          <w:tab w:val="left" w:pos="5871"/>
          <w:tab w:val="left" w:pos="6591"/>
        </w:tabs>
        <w:spacing w:before="93"/>
        <w:rPr>
          <w:b/>
        </w:rPr>
      </w:pPr>
      <w:r w:rsidRPr="009D35BF">
        <w:rPr>
          <w:b/>
        </w:rPr>
        <w:t>_____ Denied</w:t>
      </w:r>
    </w:p>
    <w:p w14:paraId="3401298A" w14:textId="77777777" w:rsidR="00464274" w:rsidRPr="009D35BF" w:rsidRDefault="00464274" w:rsidP="00BD3FEF">
      <w:pPr>
        <w:tabs>
          <w:tab w:val="left" w:pos="5871"/>
          <w:tab w:val="left" w:pos="6591"/>
        </w:tabs>
        <w:spacing w:before="93"/>
        <w:rPr>
          <w:b/>
        </w:rPr>
      </w:pPr>
    </w:p>
    <w:p w14:paraId="3DD7F3E0" w14:textId="7C23F9A6" w:rsidR="00AD4026" w:rsidRDefault="00517FE7" w:rsidP="00BD3FEF">
      <w:pPr>
        <w:tabs>
          <w:tab w:val="left" w:pos="5871"/>
          <w:tab w:val="left" w:pos="6591"/>
        </w:tabs>
        <w:spacing w:before="93"/>
        <w:rPr>
          <w:b/>
          <w:spacing w:val="-2"/>
        </w:rPr>
      </w:pPr>
      <w:r w:rsidRPr="009D35BF">
        <w:rPr>
          <w:noProof/>
        </w:rPr>
        <mc:AlternateContent>
          <mc:Choice Requires="wps">
            <w:drawing>
              <wp:anchor distT="0" distB="0" distL="114300" distR="114300" simplePos="0" relativeHeight="15730688" behindDoc="0" locked="0" layoutInCell="1" allowOverlap="1" wp14:anchorId="3DD7F3E8" wp14:editId="1C204893">
                <wp:simplePos x="0" y="0"/>
                <wp:positionH relativeFrom="page">
                  <wp:posOffset>5157470</wp:posOffset>
                </wp:positionH>
                <wp:positionV relativeFrom="paragraph">
                  <wp:posOffset>198755</wp:posOffset>
                </wp:positionV>
                <wp:extent cx="1517650" cy="12065"/>
                <wp:effectExtent l="0" t="0" r="0" b="0"/>
                <wp:wrapNone/>
                <wp:docPr id="3"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D099B6" id="docshape6" o:spid="_x0000_s1026" style="position:absolute;margin-left:406.1pt;margin-top:15.65pt;width:119.5pt;height:.9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" fillcolor="black" stroked="f">
                <w10:wrap anchorx="page"/>
              </v:rect>
            </w:pict>
          </mc:Fallback>
        </mc:AlternateContent>
      </w:r>
      <w:r w:rsidRPr="009D35BF">
        <w:rPr>
          <w:b/>
        </w:rPr>
        <w:t>Associate</w:t>
      </w:r>
      <w:r w:rsidRPr="009D35BF">
        <w:rPr>
          <w:b/>
          <w:spacing w:val="-9"/>
        </w:rPr>
        <w:t xml:space="preserve"> </w:t>
      </w:r>
      <w:r w:rsidRPr="009D35BF">
        <w:rPr>
          <w:b/>
          <w:spacing w:val="-2"/>
        </w:rPr>
        <w:t>Dean:</w:t>
      </w:r>
      <w:r w:rsidRPr="009D35BF">
        <w:rPr>
          <w:b/>
          <w:u w:val="single"/>
        </w:rPr>
        <w:tab/>
      </w:r>
      <w:r w:rsidRPr="009D35BF">
        <w:rPr>
          <w:b/>
        </w:rPr>
        <w:tab/>
      </w:r>
      <w:r w:rsidRPr="009D35BF">
        <w:rPr>
          <w:b/>
          <w:spacing w:val="-2"/>
        </w:rPr>
        <w:t>Date:</w:t>
      </w:r>
      <w:r w:rsidRPr="009D35BF">
        <w:rPr>
          <w:noProof/>
        </w:rPr>
        <mc:AlternateContent>
          <mc:Choice Requires="wps">
            <w:drawing>
              <wp:anchor distT="0" distB="0" distL="114300" distR="114300" simplePos="0" relativeHeight="15731200" behindDoc="0" locked="0" layoutInCell="1" allowOverlap="1" wp14:anchorId="3DD7F3E9" wp14:editId="3F6EB9C8">
                <wp:simplePos x="0" y="0"/>
                <wp:positionH relativeFrom="page">
                  <wp:posOffset>5157470</wp:posOffset>
                </wp:positionH>
                <wp:positionV relativeFrom="paragraph">
                  <wp:posOffset>198755</wp:posOffset>
                </wp:positionV>
                <wp:extent cx="1517650" cy="120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765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F98D2" id="docshape7" o:spid="_x0000_s1026" style="position:absolute;margin-left:406.1pt;margin-top:15.65pt;width:119.5pt;height:.95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" fillcolor="black" stroked="f">
                <w10:wrap anchorx="page"/>
              </v:rect>
            </w:pict>
          </mc:Fallback>
        </mc:AlternateContent>
      </w:r>
    </w:p>
    <w:p w14:paraId="39432395" w14:textId="77777777" w:rsidR="004700E3" w:rsidRDefault="004700E3" w:rsidP="00BD3FEF">
      <w:pPr>
        <w:tabs>
          <w:tab w:val="left" w:pos="5871"/>
          <w:tab w:val="left" w:pos="6591"/>
        </w:tabs>
        <w:spacing w:before="93"/>
        <w:rPr>
          <w:b/>
          <w:spacing w:val="-2"/>
        </w:rPr>
      </w:pPr>
    </w:p>
    <w:p w14:paraId="54B8DE4E" w14:textId="6687A901" w:rsidR="004700E3" w:rsidRPr="009D35BF" w:rsidRDefault="004700E3" w:rsidP="00BD3FEF">
      <w:pPr>
        <w:tabs>
          <w:tab w:val="left" w:pos="5871"/>
          <w:tab w:val="left" w:pos="6591"/>
        </w:tabs>
        <w:spacing w:before="93"/>
        <w:rPr>
          <w:b/>
        </w:rPr>
      </w:pPr>
      <w:r>
        <w:rPr>
          <w:b/>
          <w:spacing w:val="-2"/>
        </w:rPr>
        <w:t>Notes:</w:t>
      </w:r>
    </w:p>
    <w:sectPr w:rsidR="004700E3" w:rsidRPr="009D35BF" w:rsidSect="00F92EA6">
      <w:type w:val="continuous"/>
      <w:pgSz w:w="12240" w:h="15840"/>
      <w:pgMar w:top="72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110D64"/>
    <w:multiLevelType w:val="hybridMultilevel"/>
    <w:tmpl w:val="EEC4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84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zAxNTMyNTSyNDBV0lEKTi0uzszPAykwrAUADI7x1ywAAAA="/>
  </w:docVars>
  <w:rsids>
    <w:rsidRoot w:val="00AD4026"/>
    <w:rsid w:val="000643F5"/>
    <w:rsid w:val="0008273C"/>
    <w:rsid w:val="00097F6A"/>
    <w:rsid w:val="000C55B1"/>
    <w:rsid w:val="00105915"/>
    <w:rsid w:val="00194F75"/>
    <w:rsid w:val="002359C4"/>
    <w:rsid w:val="00260863"/>
    <w:rsid w:val="002A5E79"/>
    <w:rsid w:val="002B6987"/>
    <w:rsid w:val="003411EF"/>
    <w:rsid w:val="00353603"/>
    <w:rsid w:val="003809E7"/>
    <w:rsid w:val="0039449C"/>
    <w:rsid w:val="003F06DD"/>
    <w:rsid w:val="004410F7"/>
    <w:rsid w:val="00450771"/>
    <w:rsid w:val="00464274"/>
    <w:rsid w:val="004700E3"/>
    <w:rsid w:val="004863EF"/>
    <w:rsid w:val="00517FE7"/>
    <w:rsid w:val="006A63BD"/>
    <w:rsid w:val="006A722D"/>
    <w:rsid w:val="00717F23"/>
    <w:rsid w:val="007522ED"/>
    <w:rsid w:val="00765BA5"/>
    <w:rsid w:val="007856E3"/>
    <w:rsid w:val="00786229"/>
    <w:rsid w:val="007E540A"/>
    <w:rsid w:val="00812DF6"/>
    <w:rsid w:val="00824738"/>
    <w:rsid w:val="0084413D"/>
    <w:rsid w:val="00881C24"/>
    <w:rsid w:val="008A43DA"/>
    <w:rsid w:val="008B4B36"/>
    <w:rsid w:val="00935639"/>
    <w:rsid w:val="009A72D4"/>
    <w:rsid w:val="009D1E83"/>
    <w:rsid w:val="009D35BF"/>
    <w:rsid w:val="00A035DC"/>
    <w:rsid w:val="00A17263"/>
    <w:rsid w:val="00A60337"/>
    <w:rsid w:val="00A75239"/>
    <w:rsid w:val="00A929D1"/>
    <w:rsid w:val="00AC2434"/>
    <w:rsid w:val="00AD4026"/>
    <w:rsid w:val="00B938D2"/>
    <w:rsid w:val="00B9785D"/>
    <w:rsid w:val="00BD3FEF"/>
    <w:rsid w:val="00C22C64"/>
    <w:rsid w:val="00C87F92"/>
    <w:rsid w:val="00C93018"/>
    <w:rsid w:val="00CB7627"/>
    <w:rsid w:val="00CE0AA5"/>
    <w:rsid w:val="00D0608B"/>
    <w:rsid w:val="00D30D9E"/>
    <w:rsid w:val="00D42E2F"/>
    <w:rsid w:val="00DC1E71"/>
    <w:rsid w:val="00DE277F"/>
    <w:rsid w:val="00E20337"/>
    <w:rsid w:val="00E275B1"/>
    <w:rsid w:val="00F233DB"/>
    <w:rsid w:val="00F354F3"/>
    <w:rsid w:val="00F50B5E"/>
    <w:rsid w:val="00F92EA6"/>
    <w:rsid w:val="00FA0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7F3B8"/>
  <w15:docId w15:val="{EA3CD49C-5C5A-427B-BC9A-3D96AA54E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Title">
    <w:name w:val="Title"/>
    <w:basedOn w:val="Normal"/>
    <w:uiPriority w:val="10"/>
    <w:qFormat/>
    <w:pPr>
      <w:spacing w:before="55"/>
      <w:ind w:left="3276" w:right="2696"/>
      <w:jc w:val="center"/>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55B1"/>
    <w:rPr>
      <w:color w:val="0000FF" w:themeColor="hyperlink"/>
      <w:u w:val="single"/>
    </w:rPr>
  </w:style>
  <w:style w:type="character" w:styleId="UnresolvedMention">
    <w:name w:val="Unresolved Mention"/>
    <w:basedOn w:val="DefaultParagraphFont"/>
    <w:uiPriority w:val="99"/>
    <w:semiHidden/>
    <w:unhideWhenUsed/>
    <w:rsid w:val="000C55B1"/>
    <w:rPr>
      <w:color w:val="605E5C"/>
      <w:shd w:val="clear" w:color="auto" w:fill="E1DFDD"/>
    </w:rPr>
  </w:style>
  <w:style w:type="character" w:customStyle="1" w:styleId="BodyTextChar">
    <w:name w:val="Body Text Char"/>
    <w:basedOn w:val="DefaultParagraphFont"/>
    <w:link w:val="BodyText"/>
    <w:uiPriority w:val="1"/>
    <w:rsid w:val="006A722D"/>
    <w:rPr>
      <w:rFonts w:ascii="Times New Roman" w:eastAsia="Times New Roman" w:hAnsi="Times New Roman"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slu.edu/academic-policies/academic-policies-procedures/graduation-requirement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rbea4</dc:creator>
  <cp:lastModifiedBy>Dana Baum</cp:lastModifiedBy>
  <cp:revision>29</cp:revision>
  <dcterms:created xsi:type="dcterms:W3CDTF">2022-10-24T20:22:00Z</dcterms:created>
  <dcterms:modified xsi:type="dcterms:W3CDTF">2022-10-2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4T00:00:00Z</vt:filetime>
  </property>
  <property fmtid="{D5CDD505-2E9C-101B-9397-08002B2CF9AE}" pid="3" name="Creator">
    <vt:lpwstr>Acrobat PDFMaker 20 for Word</vt:lpwstr>
  </property>
  <property fmtid="{D5CDD505-2E9C-101B-9397-08002B2CF9AE}" pid="4" name="LastSaved">
    <vt:filetime>2022-09-29T00:00:00Z</vt:filetime>
  </property>
  <property fmtid="{D5CDD505-2E9C-101B-9397-08002B2CF9AE}" pid="5" name="Producer">
    <vt:lpwstr>Adobe PDF Library 20.5.126</vt:lpwstr>
  </property>
  <property fmtid="{D5CDD505-2E9C-101B-9397-08002B2CF9AE}" pid="6" name="SourceModified">
    <vt:lpwstr>D:20220624195300</vt:lpwstr>
  </property>
</Properties>
</file>